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B6BFF0" w14:textId="1B0E9101" w:rsidR="0070443F" w:rsidRDefault="00D377C1">
      <w:r>
        <w:t xml:space="preserve">Subir à terme c’est </w:t>
      </w:r>
      <w:r>
        <w:t>quelque</w:t>
      </w:r>
      <w:r>
        <w:t xml:space="preserve"> </w:t>
      </w:r>
      <w:r>
        <w:t>part</w:t>
      </w:r>
      <w:r>
        <w:t xml:space="preserve"> se maudire,</w:t>
      </w:r>
    </w:p>
    <w:p w14:paraId="79586CBA" w14:textId="77DB3EFD" w:rsidR="00D377C1" w:rsidRDefault="00D377C1">
      <w:r>
        <w:t>L’avenir se créé dans le présent</w:t>
      </w:r>
    </w:p>
    <w:p w14:paraId="310C69F8" w14:textId="0C42E2D5" w:rsidR="00D377C1" w:rsidRDefault="00D377C1">
      <w:r>
        <w:t>Nous allons voir en quoi il est nécessaire d’agir dans le présent pour éviter de subir l’avenir.</w:t>
      </w:r>
    </w:p>
    <w:p w14:paraId="7D04B1BC" w14:textId="38236784" w:rsidR="00D377C1" w:rsidRDefault="00D377C1"/>
    <w:p w14:paraId="41471449" w14:textId="7CE6E470" w:rsidR="00D377C1" w:rsidRDefault="00D377C1">
      <w:pPr>
        <w:rPr>
          <w:i/>
          <w:iCs/>
        </w:rPr>
      </w:pPr>
      <w:r>
        <w:t xml:space="preserve">Bernanos: </w:t>
      </w:r>
      <w:r w:rsidRPr="00D377C1">
        <w:rPr>
          <w:i/>
          <w:iCs/>
        </w:rPr>
        <w:t>« On se subit pas l’avenir, on le fait »</w:t>
      </w:r>
    </w:p>
    <w:p w14:paraId="2DCCBD19" w14:textId="69A8A817" w:rsidR="00D377C1" w:rsidRDefault="00D377C1"/>
    <w:p w14:paraId="06456249" w14:textId="2ED83B86" w:rsidR="004F0E12" w:rsidRDefault="004F0E12"/>
    <w:p w14:paraId="38705594" w14:textId="77777777" w:rsidR="004F0E12" w:rsidRPr="00D377C1" w:rsidRDefault="004F0E12">
      <w:bookmarkStart w:id="0" w:name="_GoBack"/>
      <w:bookmarkEnd w:id="0"/>
    </w:p>
    <w:sectPr w:rsidR="004F0E12" w:rsidRPr="00D377C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1MDEzNzYwMTY1NDVQ0lEKTi0uzszPAykwrAUA111fXywAAAA="/>
  </w:docVars>
  <w:rsids>
    <w:rsidRoot w:val="00ED2D71"/>
    <w:rsid w:val="00115C1F"/>
    <w:rsid w:val="004F0E12"/>
    <w:rsid w:val="005B0304"/>
    <w:rsid w:val="006B14C4"/>
    <w:rsid w:val="0070443F"/>
    <w:rsid w:val="00741637"/>
    <w:rsid w:val="00A73A62"/>
    <w:rsid w:val="00BD2746"/>
    <w:rsid w:val="00D377C1"/>
    <w:rsid w:val="00ED2D71"/>
    <w:rsid w:val="00F828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19E6F1"/>
  <w15:chartTrackingRefBased/>
  <w15:docId w15:val="{54FBE3CF-5664-48CA-8D5D-F8E0A6010C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0304"/>
    <w:pPr>
      <w:spacing w:after="0" w:line="240" w:lineRule="auto"/>
      <w:jc w:val="both"/>
    </w:pPr>
    <w:rPr>
      <w:rFonts w:ascii="Times New Roman" w:hAnsi="Times New Roman" w:cs="Times New Roman"/>
      <w:color w:val="000000"/>
      <w:kern w:val="28"/>
      <w:sz w:val="24"/>
      <w:szCs w:val="20"/>
      <w:lang w:eastAsia="fr-FR"/>
      <w14:ligatures w14:val="standard"/>
      <w14:cntxtAlt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1</Pages>
  <Words>35</Words>
  <Characters>195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2</cp:revision>
  <dcterms:created xsi:type="dcterms:W3CDTF">2020-05-09T13:31:00Z</dcterms:created>
  <dcterms:modified xsi:type="dcterms:W3CDTF">2020-05-10T16:36:00Z</dcterms:modified>
</cp:coreProperties>
</file>